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737F" w:rsidRDefault="0067737F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rStyle w:val="Strong"/>
          <w:color w:val="333333"/>
          <w:bdr w:val="none" w:sz="0" w:space="0" w:color="auto" w:frame="1"/>
        </w:rPr>
      </w:pPr>
    </w:p>
    <w:p w:rsidR="00211658" w:rsidRPr="00A04F12" w:rsidRDefault="00211658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rStyle w:val="Strong"/>
          <w:color w:val="333333"/>
          <w:bdr w:val="none" w:sz="0" w:space="0" w:color="auto" w:frame="1"/>
        </w:rPr>
        <w:t>Answer:</w:t>
      </w:r>
    </w:p>
    <w:p w:rsidR="00A8377B" w:rsidRPr="00A04F12" w:rsidRDefault="00915BAD" w:rsidP="00915BAD">
      <w:pPr>
        <w:pStyle w:val="NormalWeb"/>
        <w:shd w:val="clear" w:color="auto" w:fill="FFFFFF"/>
        <w:spacing w:before="0" w:beforeAutospacing="0" w:after="240" w:afterAutospacing="0" w:line="480" w:lineRule="auto"/>
        <w:textAlignment w:val="baseline"/>
        <w:rPr>
          <w:color w:val="333333"/>
        </w:rPr>
      </w:pPr>
      <w:r>
        <w:rPr>
          <w:color w:val="333333"/>
        </w:rPr>
        <w:t xml:space="preserve">      </w:t>
      </w:r>
      <w:r w:rsidR="00211658" w:rsidRPr="00A04F12">
        <w:rPr>
          <w:color w:val="333333"/>
        </w:rPr>
        <w:t>One such software used for project management is ERP.</w:t>
      </w:r>
      <w:r w:rsidR="00211658" w:rsidRPr="00A04F12">
        <w:rPr>
          <w:b/>
          <w:bCs/>
          <w:color w:val="333333"/>
          <w:bdr w:val="none" w:sz="0" w:space="0" w:color="auto" w:frame="1"/>
        </w:rPr>
        <w:br/>
      </w:r>
      <w:r w:rsidR="00211658" w:rsidRPr="00A04F12">
        <w:rPr>
          <w:rStyle w:val="Strong"/>
          <w:color w:val="333333"/>
          <w:bdr w:val="none" w:sz="0" w:space="0" w:color="auto" w:frame="1"/>
        </w:rPr>
        <w:t>   Enterprise Resource Planning (ERP</w:t>
      </w:r>
      <w:proofErr w:type="gramStart"/>
      <w:r w:rsidR="00211658" w:rsidRPr="00A04F12">
        <w:rPr>
          <w:rStyle w:val="Strong"/>
          <w:color w:val="333333"/>
          <w:bdr w:val="none" w:sz="0" w:space="0" w:color="auto" w:frame="1"/>
        </w:rPr>
        <w:t>)</w:t>
      </w:r>
      <w:proofErr w:type="gramEnd"/>
      <w:r w:rsidR="00211658" w:rsidRPr="00A04F12">
        <w:rPr>
          <w:b/>
          <w:bCs/>
          <w:color w:val="333333"/>
          <w:bdr w:val="none" w:sz="0" w:space="0" w:color="auto" w:frame="1"/>
        </w:rPr>
        <w:br/>
      </w:r>
      <w:r w:rsidR="001B345F" w:rsidRPr="00A04F12">
        <w:rPr>
          <w:color w:val="222222"/>
          <w:shd w:val="clear" w:color="auto" w:fill="FFFFFF"/>
        </w:rPr>
        <w:t>ERP stands</w:t>
      </w:r>
      <w:r w:rsidR="00A8377B" w:rsidRPr="00A04F12">
        <w:rPr>
          <w:color w:val="222222"/>
          <w:shd w:val="clear" w:color="auto" w:fill="FFFFFF"/>
        </w:rPr>
        <w:t xml:space="preserve"> for Enterprise Resource Planning, yet even its full name doesn't reveal much insight into what ERP is or what it does. For that, taking a step back and considering the majority of the different procedures that are crucial to maintaining a business, including bookkeeping, HR, </w:t>
      </w:r>
      <w:r w:rsidR="001B345F" w:rsidRPr="00A04F12">
        <w:rPr>
          <w:color w:val="222222"/>
          <w:shd w:val="clear" w:color="auto" w:fill="FFFFFF"/>
        </w:rPr>
        <w:t xml:space="preserve">and </w:t>
      </w:r>
      <w:r w:rsidR="00A8377B" w:rsidRPr="00A04F12">
        <w:rPr>
          <w:color w:val="222222"/>
          <w:shd w:val="clear" w:color="auto" w:fill="FFFFFF"/>
        </w:rPr>
        <w:t>client relationship administrat</w:t>
      </w:r>
      <w:r w:rsidR="001B345F" w:rsidRPr="00A04F12">
        <w:rPr>
          <w:color w:val="222222"/>
          <w:shd w:val="clear" w:color="auto" w:fill="FFFFFF"/>
        </w:rPr>
        <w:t>ion (CRM), and past.</w:t>
      </w:r>
      <w:r w:rsidR="00A8377B" w:rsidRPr="00A04F12">
        <w:rPr>
          <w:color w:val="222222"/>
          <w:shd w:val="clear" w:color="auto" w:fill="FFFFFF"/>
        </w:rPr>
        <w:t xml:space="preserve"> </w:t>
      </w:r>
      <w:r w:rsidR="000F3B69" w:rsidRPr="00A04F12">
        <w:rPr>
          <w:color w:val="222222"/>
          <w:shd w:val="clear" w:color="auto" w:fill="FFFFFF"/>
        </w:rPr>
        <w:t>Fundamental</w:t>
      </w:r>
      <w:r w:rsidR="00A8377B" w:rsidRPr="00A04F12">
        <w:rPr>
          <w:color w:val="222222"/>
          <w:shd w:val="clear" w:color="auto" w:fill="FFFFFF"/>
        </w:rPr>
        <w:t xml:space="preserve"> level, ERP programming incorporates these different capacities into one finish framework to streamline procedures and data over the wh</w:t>
      </w:r>
      <w:r w:rsidR="00243CF6">
        <w:rPr>
          <w:color w:val="222222"/>
          <w:shd w:val="clear" w:color="auto" w:fill="FFFFFF"/>
        </w:rPr>
        <w:t xml:space="preserve">ole association </w:t>
      </w:r>
      <w:r w:rsidR="00243CF6">
        <w:rPr>
          <w:rStyle w:val="selectable"/>
        </w:rPr>
        <w:t>(</w:t>
      </w:r>
      <w:proofErr w:type="spellStart"/>
      <w:r w:rsidR="00243CF6">
        <w:rPr>
          <w:rStyle w:val="selectable"/>
        </w:rPr>
        <w:t>Netsuite</w:t>
      </w:r>
      <w:proofErr w:type="spellEnd"/>
      <w:r w:rsidR="00243CF6">
        <w:rPr>
          <w:rStyle w:val="selectable"/>
        </w:rPr>
        <w:t>, 2016).</w:t>
      </w:r>
    </w:p>
    <w:p w:rsidR="00A8377B" w:rsidRPr="00A04F12" w:rsidRDefault="001B345F" w:rsidP="005654E8">
      <w:pPr>
        <w:pStyle w:val="NormalWeb"/>
        <w:shd w:val="clear" w:color="auto" w:fill="FFFFFF"/>
        <w:spacing w:line="480" w:lineRule="auto"/>
        <w:ind w:firstLine="720"/>
        <w:textAlignment w:val="baseline"/>
        <w:rPr>
          <w:color w:val="222222"/>
          <w:shd w:val="clear" w:color="auto" w:fill="FFFFFF"/>
        </w:rPr>
      </w:pPr>
      <w:r w:rsidRPr="00A04F12">
        <w:rPr>
          <w:color w:val="222222"/>
          <w:shd w:val="clear" w:color="auto" w:fill="FFFFFF"/>
        </w:rPr>
        <w:t xml:space="preserve">The </w:t>
      </w:r>
      <w:bookmarkStart w:id="0" w:name="_GoBack"/>
      <w:proofErr w:type="spellStart"/>
      <w:r w:rsidRPr="00A04F12">
        <w:rPr>
          <w:color w:val="222222"/>
          <w:shd w:val="clear" w:color="auto" w:fill="FFFFFF"/>
        </w:rPr>
        <w:t>intergral</w:t>
      </w:r>
      <w:proofErr w:type="spellEnd"/>
      <w:r w:rsidR="00A8377B" w:rsidRPr="00A04F12">
        <w:rPr>
          <w:color w:val="222222"/>
          <w:shd w:val="clear" w:color="auto" w:fill="FFFFFF"/>
        </w:rPr>
        <w:t xml:space="preserve"> </w:t>
      </w:r>
      <w:bookmarkEnd w:id="0"/>
      <w:r w:rsidR="00A8377B" w:rsidRPr="00A04F12">
        <w:rPr>
          <w:color w:val="222222"/>
          <w:shd w:val="clear" w:color="auto" w:fill="FFFFFF"/>
        </w:rPr>
        <w:t>element o</w:t>
      </w:r>
      <w:r w:rsidR="00B93323" w:rsidRPr="00A04F12">
        <w:rPr>
          <w:color w:val="222222"/>
          <w:shd w:val="clear" w:color="auto" w:fill="FFFFFF"/>
        </w:rPr>
        <w:t>f all ERP frameworks is a shared</w:t>
      </w:r>
      <w:r w:rsidR="00A8377B" w:rsidRPr="00A04F12">
        <w:rPr>
          <w:color w:val="222222"/>
          <w:shd w:val="clear" w:color="auto" w:fill="FFFFFF"/>
        </w:rPr>
        <w:t xml:space="preserve"> database that backings various capacities utilized by various specialty units. Practically speaking, this implies repre</w:t>
      </w:r>
      <w:r w:rsidR="00B93323" w:rsidRPr="00A04F12">
        <w:rPr>
          <w:color w:val="222222"/>
          <w:shd w:val="clear" w:color="auto" w:fill="FFFFFF"/>
        </w:rPr>
        <w:t xml:space="preserve">sentatives in various divisions </w:t>
      </w:r>
      <w:r w:rsidR="00A8377B" w:rsidRPr="00A04F12">
        <w:rPr>
          <w:color w:val="222222"/>
          <w:shd w:val="clear" w:color="auto" w:fill="FFFFFF"/>
        </w:rPr>
        <w:t>for instance, bookkeeping and deal</w:t>
      </w:r>
      <w:r w:rsidR="00B93323" w:rsidRPr="00A04F12">
        <w:rPr>
          <w:color w:val="222222"/>
          <w:shd w:val="clear" w:color="auto" w:fill="FFFFFF"/>
        </w:rPr>
        <w:t xml:space="preserve">s </w:t>
      </w:r>
      <w:r w:rsidR="00A8377B" w:rsidRPr="00A04F12">
        <w:rPr>
          <w:color w:val="222222"/>
          <w:shd w:val="clear" w:color="auto" w:fill="FFFFFF"/>
        </w:rPr>
        <w:t xml:space="preserve">can depend on similar data for their particular needs. </w:t>
      </w:r>
    </w:p>
    <w:p w:rsidR="00A8377B" w:rsidRPr="00A04F12" w:rsidRDefault="00B93323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222222"/>
          <w:shd w:val="clear" w:color="auto" w:fill="FFFFFF"/>
        </w:rPr>
      </w:pPr>
      <w:r w:rsidRPr="00A04F12">
        <w:rPr>
          <w:color w:val="222222"/>
          <w:shd w:val="clear" w:color="auto" w:fill="FFFFFF"/>
        </w:rPr>
        <w:t>A</w:t>
      </w:r>
      <w:r w:rsidR="00A8377B" w:rsidRPr="00A04F12">
        <w:rPr>
          <w:color w:val="222222"/>
          <w:shd w:val="clear" w:color="auto" w:fill="FFFFFF"/>
        </w:rPr>
        <w:t>dditionally</w:t>
      </w:r>
      <w:r w:rsidRPr="00A04F12">
        <w:rPr>
          <w:color w:val="222222"/>
          <w:shd w:val="clear" w:color="auto" w:fill="FFFFFF"/>
        </w:rPr>
        <w:t>, ERP programming</w:t>
      </w:r>
      <w:r w:rsidR="00A8377B" w:rsidRPr="00A04F12">
        <w:rPr>
          <w:color w:val="222222"/>
          <w:shd w:val="clear" w:color="auto" w:fill="FFFFFF"/>
        </w:rPr>
        <w:t xml:space="preserve"> offers some level of synchronized reporting and computerization. Rather t</w:t>
      </w:r>
      <w:r w:rsidR="001B345F" w:rsidRPr="00A04F12">
        <w:rPr>
          <w:color w:val="222222"/>
          <w:shd w:val="clear" w:color="auto" w:fill="FFFFFF"/>
        </w:rPr>
        <w:t>han constraining workers to put</w:t>
      </w:r>
      <w:r w:rsidR="00A8377B" w:rsidRPr="00A04F12">
        <w:rPr>
          <w:color w:val="222222"/>
          <w:shd w:val="clear" w:color="auto" w:fill="FFFFFF"/>
        </w:rPr>
        <w:t xml:space="preserve"> up </w:t>
      </w:r>
      <w:r w:rsidR="001B345F" w:rsidRPr="00A04F12">
        <w:rPr>
          <w:color w:val="222222"/>
          <w:shd w:val="clear" w:color="auto" w:fill="FFFFFF"/>
        </w:rPr>
        <w:t>split</w:t>
      </w:r>
      <w:r w:rsidR="00A8377B" w:rsidRPr="00A04F12">
        <w:rPr>
          <w:color w:val="222222"/>
          <w:shd w:val="clear" w:color="auto" w:fill="FFFFFF"/>
        </w:rPr>
        <w:t xml:space="preserve"> databases and </w:t>
      </w:r>
      <w:r w:rsidR="001B345F" w:rsidRPr="00A04F12">
        <w:rPr>
          <w:color w:val="222222"/>
          <w:shd w:val="clear" w:color="auto" w:fill="FFFFFF"/>
        </w:rPr>
        <w:t>worksheets</w:t>
      </w:r>
      <w:r w:rsidR="00A8377B" w:rsidRPr="00A04F12">
        <w:rPr>
          <w:color w:val="222222"/>
          <w:shd w:val="clear" w:color="auto" w:fill="FFFFFF"/>
        </w:rPr>
        <w:t xml:space="preserve"> that must be </w:t>
      </w:r>
      <w:r w:rsidR="001B345F" w:rsidRPr="00A04F12">
        <w:rPr>
          <w:color w:val="222222"/>
          <w:shd w:val="clear" w:color="auto" w:fill="FFFFFF"/>
        </w:rPr>
        <w:t>tangibly</w:t>
      </w:r>
      <w:r w:rsidR="00A8377B" w:rsidRPr="00A04F12">
        <w:rPr>
          <w:color w:val="222222"/>
          <w:shd w:val="clear" w:color="auto" w:fill="FFFFFF"/>
        </w:rPr>
        <w:t xml:space="preserve"> </w:t>
      </w:r>
      <w:r w:rsidR="001B345F" w:rsidRPr="00A04F12">
        <w:rPr>
          <w:color w:val="222222"/>
          <w:shd w:val="clear" w:color="auto" w:fill="FFFFFF"/>
        </w:rPr>
        <w:t>congregated</w:t>
      </w:r>
      <w:r w:rsidR="00A8377B" w:rsidRPr="00A04F12">
        <w:rPr>
          <w:color w:val="222222"/>
          <w:shd w:val="clear" w:color="auto" w:fill="FFFFFF"/>
        </w:rPr>
        <w:t xml:space="preserve"> to create reports, some ERP arrangements permit staff to draw reports from one framework. For example, with deals arranges consequently streaming into </w:t>
      </w:r>
      <w:r w:rsidR="001B345F" w:rsidRPr="00A04F12">
        <w:rPr>
          <w:color w:val="222222"/>
          <w:shd w:val="clear" w:color="auto" w:fill="FFFFFF"/>
        </w:rPr>
        <w:t>the budgetary framework without physical</w:t>
      </w:r>
      <w:r w:rsidR="00A8377B" w:rsidRPr="00A04F12">
        <w:rPr>
          <w:color w:val="222222"/>
          <w:shd w:val="clear" w:color="auto" w:fill="FFFFFF"/>
        </w:rPr>
        <w:t xml:space="preserve"> re-keying, the </w:t>
      </w:r>
      <w:r w:rsidR="001B345F" w:rsidRPr="00A04F12">
        <w:rPr>
          <w:color w:val="222222"/>
          <w:shd w:val="clear" w:color="auto" w:fill="FFFFFF"/>
        </w:rPr>
        <w:t>appeal</w:t>
      </w:r>
      <w:r w:rsidR="00A8377B" w:rsidRPr="00A04F12">
        <w:rPr>
          <w:color w:val="222222"/>
          <w:shd w:val="clear" w:color="auto" w:fill="FFFFFF"/>
        </w:rPr>
        <w:t xml:space="preserve"> </w:t>
      </w:r>
      <w:r w:rsidR="001B345F" w:rsidRPr="00A04F12">
        <w:rPr>
          <w:color w:val="222222"/>
          <w:shd w:val="clear" w:color="auto" w:fill="FFFFFF"/>
        </w:rPr>
        <w:t>to management</w:t>
      </w:r>
      <w:r w:rsidR="00A8377B" w:rsidRPr="00A04F12">
        <w:rPr>
          <w:color w:val="222222"/>
          <w:shd w:val="clear" w:color="auto" w:fill="FFFFFF"/>
        </w:rPr>
        <w:t xml:space="preserve"> office can </w:t>
      </w:r>
      <w:r w:rsidR="00517175" w:rsidRPr="00A04F12">
        <w:rPr>
          <w:color w:val="222222"/>
          <w:shd w:val="clear" w:color="auto" w:fill="FFFFFF"/>
        </w:rPr>
        <w:t>formulate</w:t>
      </w:r>
      <w:r w:rsidR="00A8377B" w:rsidRPr="00A04F12">
        <w:rPr>
          <w:color w:val="222222"/>
          <w:shd w:val="clear" w:color="auto" w:fill="FFFFFF"/>
        </w:rPr>
        <w:t xml:space="preserve"> arranges all the more rapidly and precisely, and the fund divisio</w:t>
      </w:r>
      <w:r w:rsidR="00EB1E37">
        <w:rPr>
          <w:color w:val="222222"/>
          <w:shd w:val="clear" w:color="auto" w:fill="FFFFFF"/>
        </w:rPr>
        <w:t xml:space="preserve">n can close the books speedier </w:t>
      </w:r>
      <w:r w:rsidR="00EB1E37">
        <w:rPr>
          <w:rStyle w:val="selectable"/>
        </w:rPr>
        <w:t>(</w:t>
      </w:r>
      <w:proofErr w:type="spellStart"/>
      <w:r w:rsidR="00EB1E37">
        <w:rPr>
          <w:rStyle w:val="selectable"/>
        </w:rPr>
        <w:t>Netsuite</w:t>
      </w:r>
      <w:proofErr w:type="spellEnd"/>
      <w:r w:rsidR="00EB1E37">
        <w:rPr>
          <w:rStyle w:val="selectable"/>
        </w:rPr>
        <w:t>, 2016)</w:t>
      </w:r>
      <w:r w:rsidR="00EB1E37">
        <w:rPr>
          <w:color w:val="222222"/>
          <w:shd w:val="clear" w:color="auto" w:fill="FFFFFF"/>
        </w:rPr>
        <w:t xml:space="preserve">. </w:t>
      </w:r>
      <w:r w:rsidR="00A8377B" w:rsidRPr="00A04F12">
        <w:rPr>
          <w:color w:val="222222"/>
          <w:shd w:val="clear" w:color="auto" w:fill="FFFFFF"/>
        </w:rPr>
        <w:t xml:space="preserve">Other normal ERP highlights incorporate a gateway or </w:t>
      </w:r>
      <w:r w:rsidR="00517175" w:rsidRPr="00A04F12">
        <w:rPr>
          <w:color w:val="222222"/>
          <w:shd w:val="clear" w:color="auto" w:fill="FFFFFF"/>
        </w:rPr>
        <w:t>control panel</w:t>
      </w:r>
      <w:r w:rsidR="00A8377B" w:rsidRPr="00A04F12">
        <w:rPr>
          <w:color w:val="222222"/>
          <w:shd w:val="clear" w:color="auto" w:fill="FFFFFF"/>
        </w:rPr>
        <w:t xml:space="preserve"> to </w:t>
      </w:r>
      <w:r w:rsidR="00517175" w:rsidRPr="00A04F12">
        <w:rPr>
          <w:color w:val="222222"/>
          <w:shd w:val="clear" w:color="auto" w:fill="FFFFFF"/>
        </w:rPr>
        <w:t>endow</w:t>
      </w:r>
      <w:r w:rsidR="00A8377B" w:rsidRPr="00A04F12">
        <w:rPr>
          <w:color w:val="222222"/>
          <w:shd w:val="clear" w:color="auto" w:fill="FFFFFF"/>
        </w:rPr>
        <w:t xml:space="preserve"> </w:t>
      </w:r>
      <w:r w:rsidR="00517175" w:rsidRPr="00A04F12">
        <w:rPr>
          <w:color w:val="222222"/>
          <w:shd w:val="clear" w:color="auto" w:fill="FFFFFF"/>
        </w:rPr>
        <w:t>reps</w:t>
      </w:r>
      <w:r w:rsidR="00A8377B" w:rsidRPr="00A04F12">
        <w:rPr>
          <w:color w:val="222222"/>
          <w:shd w:val="clear" w:color="auto" w:fill="FFFFFF"/>
        </w:rPr>
        <w:t xml:space="preserve"> to rapidly </w:t>
      </w:r>
      <w:r w:rsidR="00517175" w:rsidRPr="00A04F12">
        <w:rPr>
          <w:color w:val="222222"/>
          <w:shd w:val="clear" w:color="auto" w:fill="FFFFFF"/>
        </w:rPr>
        <w:t>figure out</w:t>
      </w:r>
      <w:r w:rsidR="00A8377B" w:rsidRPr="00A04F12">
        <w:rPr>
          <w:color w:val="222222"/>
          <w:shd w:val="clear" w:color="auto" w:fill="FFFFFF"/>
        </w:rPr>
        <w:t xml:space="preserve"> the business' </w:t>
      </w:r>
      <w:r w:rsidR="00517175" w:rsidRPr="00A04F12">
        <w:rPr>
          <w:color w:val="222222"/>
          <w:shd w:val="clear" w:color="auto" w:fill="FFFFFF"/>
        </w:rPr>
        <w:t>implementation</w:t>
      </w:r>
      <w:r w:rsidR="00A8377B" w:rsidRPr="00A04F12">
        <w:rPr>
          <w:color w:val="222222"/>
          <w:shd w:val="clear" w:color="auto" w:fill="FFFFFF"/>
        </w:rPr>
        <w:t xml:space="preserve"> on key </w:t>
      </w:r>
      <w:r w:rsidR="00517175" w:rsidRPr="00A04F12">
        <w:rPr>
          <w:color w:val="222222"/>
          <w:shd w:val="clear" w:color="auto" w:fill="FFFFFF"/>
        </w:rPr>
        <w:t>dimensions</w:t>
      </w:r>
      <w:r w:rsidR="00EB1E37">
        <w:rPr>
          <w:color w:val="222222"/>
          <w:shd w:val="clear" w:color="auto" w:fill="FFFFFF"/>
        </w:rPr>
        <w:t>.</w:t>
      </w:r>
    </w:p>
    <w:p w:rsidR="00A8377B" w:rsidRPr="00A04F12" w:rsidRDefault="00A8377B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222222"/>
          <w:shd w:val="clear" w:color="auto" w:fill="FFFFFF"/>
        </w:rPr>
      </w:pPr>
    </w:p>
    <w:p w:rsidR="00211658" w:rsidRPr="00A04F12" w:rsidRDefault="00211658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color w:val="333333"/>
        </w:rPr>
        <w:br/>
      </w:r>
      <w:r w:rsidRPr="00A04F12">
        <w:rPr>
          <w:rStyle w:val="Strong"/>
          <w:color w:val="333333"/>
          <w:bdr w:val="none" w:sz="0" w:space="0" w:color="auto" w:frame="1"/>
        </w:rPr>
        <w:t>  </w:t>
      </w:r>
      <w:r w:rsidR="00B93323" w:rsidRPr="00A04F12">
        <w:rPr>
          <w:rStyle w:val="Strong"/>
          <w:color w:val="333333"/>
          <w:bdr w:val="none" w:sz="0" w:space="0" w:color="auto" w:frame="1"/>
        </w:rPr>
        <w:t>   (</w:t>
      </w:r>
      <w:proofErr w:type="spellStart"/>
      <w:r w:rsidR="00B93323" w:rsidRPr="00A04F12">
        <w:rPr>
          <w:rStyle w:val="Strong"/>
          <w:color w:val="333333"/>
          <w:bdr w:val="none" w:sz="0" w:space="0" w:color="auto" w:frame="1"/>
        </w:rPr>
        <w:t>i</w:t>
      </w:r>
      <w:proofErr w:type="spellEnd"/>
      <w:r w:rsidR="00B93323" w:rsidRPr="00A04F12">
        <w:rPr>
          <w:rStyle w:val="Strong"/>
          <w:color w:val="333333"/>
          <w:bdr w:val="none" w:sz="0" w:space="0" w:color="auto" w:frame="1"/>
        </w:rPr>
        <w:t>) About the</w:t>
      </w:r>
      <w:r w:rsidRPr="00A04F12">
        <w:rPr>
          <w:rStyle w:val="Strong"/>
          <w:color w:val="333333"/>
          <w:bdr w:val="none" w:sz="0" w:space="0" w:color="auto" w:frame="1"/>
        </w:rPr>
        <w:t xml:space="preserve"> software</w:t>
      </w:r>
      <w:r w:rsidRPr="00A04F12">
        <w:rPr>
          <w:color w:val="333333"/>
        </w:rPr>
        <w:br/>
        <w:t>        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01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Ent</w:t>
      </w:r>
      <w:r w:rsidR="00B93323" w:rsidRPr="00A04F12">
        <w:rPr>
          <w:color w:val="333333"/>
        </w:rPr>
        <w:t>erprise Resource Planning is</w:t>
      </w:r>
      <w:r w:rsidRPr="00A04F12">
        <w:rPr>
          <w:color w:val="333333"/>
        </w:rPr>
        <w:t xml:space="preserve"> most</w:t>
      </w:r>
      <w:r w:rsidR="00B93323" w:rsidRPr="00A04F12">
        <w:rPr>
          <w:color w:val="333333"/>
        </w:rPr>
        <w:t>ly</w:t>
      </w:r>
      <w:r w:rsidRPr="00A04F12">
        <w:rPr>
          <w:color w:val="333333"/>
        </w:rPr>
        <w:t xml:space="preserve"> used business software</w:t>
      </w:r>
      <w:r w:rsidR="00B93323" w:rsidRPr="00A04F12">
        <w:rPr>
          <w:color w:val="333333"/>
        </w:rPr>
        <w:t xml:space="preserve"> in industries, business entities, and organizations.</w:t>
      </w:r>
      <w:r w:rsidRPr="00A04F12">
        <w:rPr>
          <w:color w:val="333333"/>
        </w:rPr>
        <w:br/>
        <w:t>        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02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E</w:t>
      </w:r>
      <w:r w:rsidR="00B93323" w:rsidRPr="00A04F12">
        <w:rPr>
          <w:color w:val="333333"/>
        </w:rPr>
        <w:t>RP is a computer</w:t>
      </w:r>
      <w:r w:rsidRPr="00A04F12">
        <w:rPr>
          <w:color w:val="333333"/>
        </w:rPr>
        <w:t xml:space="preserve"> soft</w:t>
      </w:r>
      <w:r w:rsidR="00B93323" w:rsidRPr="00A04F12">
        <w:rPr>
          <w:color w:val="333333"/>
        </w:rPr>
        <w:t>ware that can used to connect</w:t>
      </w:r>
      <w:r w:rsidRPr="00A04F12">
        <w:rPr>
          <w:color w:val="333333"/>
        </w:rPr>
        <w:t xml:space="preserve"> and manage every resources, functions and data </w:t>
      </w:r>
      <w:r w:rsidR="00B93323" w:rsidRPr="00A04F12">
        <w:rPr>
          <w:color w:val="333333"/>
        </w:rPr>
        <w:t xml:space="preserve">from information </w:t>
      </w:r>
      <w:r w:rsidRPr="00A04F12">
        <w:rPr>
          <w:color w:val="333333"/>
        </w:rPr>
        <w:t>stores of a business</w:t>
      </w:r>
      <w:r w:rsidR="00B93323" w:rsidRPr="00A04F12">
        <w:rPr>
          <w:color w:val="333333"/>
        </w:rPr>
        <w:t xml:space="preserve"> entity which includes both hardware</w:t>
      </w:r>
      <w:r w:rsidRPr="00A04F12">
        <w:rPr>
          <w:color w:val="333333"/>
        </w:rPr>
        <w:t xml:space="preserve"> and services </w:t>
      </w:r>
      <w:r w:rsidR="00EA66C4" w:rsidRPr="00A04F12">
        <w:rPr>
          <w:color w:val="333333"/>
        </w:rPr>
        <w:t xml:space="preserve">administration </w:t>
      </w:r>
      <w:r w:rsidR="00BE7E59">
        <w:rPr>
          <w:color w:val="333333"/>
        </w:rPr>
        <w:t>that are linked over LAN</w:t>
      </w:r>
      <w:r w:rsidRPr="00A04F12">
        <w:rPr>
          <w:color w:val="333333"/>
        </w:rPr>
        <w:br/>
        <w:t>        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03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ERP integrate business management</w:t>
      </w:r>
      <w:r w:rsidR="00EA66C4" w:rsidRPr="00A04F12">
        <w:rPr>
          <w:color w:val="333333"/>
        </w:rPr>
        <w:t xml:space="preserve"> practices and modern technological</w:t>
      </w:r>
      <w:r w:rsidR="00BE7E59">
        <w:rPr>
          <w:color w:val="333333"/>
        </w:rPr>
        <w:t xml:space="preserve"> processes.</w:t>
      </w:r>
      <w:r w:rsidRPr="00A04F12">
        <w:rPr>
          <w:color w:val="333333"/>
        </w:rPr>
        <w:br/>
        <w:t>        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04.</w:t>
      </w:r>
      <w:r w:rsidRPr="00A04F12">
        <w:rPr>
          <w:rStyle w:val="apple-converted-space"/>
          <w:color w:val="333333"/>
        </w:rPr>
        <w:t> </w:t>
      </w:r>
      <w:r w:rsidR="00EA66C4" w:rsidRPr="00A04F12">
        <w:rPr>
          <w:color w:val="333333"/>
        </w:rPr>
        <w:t xml:space="preserve">ERP aids executives to </w:t>
      </w:r>
      <w:r w:rsidR="00F07C07" w:rsidRPr="00A04F12">
        <w:rPr>
          <w:color w:val="333333"/>
        </w:rPr>
        <w:t>access</w:t>
      </w:r>
      <w:r w:rsidR="00EA66C4" w:rsidRPr="00A04F12">
        <w:rPr>
          <w:color w:val="333333"/>
        </w:rPr>
        <w:t xml:space="preserve"> information that </w:t>
      </w:r>
      <w:r w:rsidRPr="00A04F12">
        <w:rPr>
          <w:color w:val="333333"/>
        </w:rPr>
        <w:t>is widely scattered across all the functional units of a business house.        </w:t>
      </w:r>
      <w:r w:rsidRPr="00A04F12">
        <w:rPr>
          <w:color w:val="333333"/>
        </w:rPr>
        <w:br/>
        <w:t>        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05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 xml:space="preserve">ERP helps executive product </w:t>
      </w:r>
      <w:r w:rsidR="00F07C07" w:rsidRPr="00A04F12">
        <w:rPr>
          <w:color w:val="333333"/>
        </w:rPr>
        <w:t>manager</w:t>
      </w:r>
      <w:r w:rsidRPr="00A04F12">
        <w:rPr>
          <w:color w:val="333333"/>
        </w:rPr>
        <w:t xml:space="preserve"> to make productive decisions by presenting them a complete overview of business execution.          </w:t>
      </w:r>
      <w:r w:rsidRPr="00A04F12">
        <w:rPr>
          <w:color w:val="333333"/>
        </w:rPr>
        <w:br/>
        <w:t>        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06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ERP convers major functionalities such as Human resource management, Supply chain management, Customer relationship management,</w:t>
      </w:r>
      <w:r w:rsidRPr="00A04F12">
        <w:rPr>
          <w:color w:val="333333"/>
        </w:rPr>
        <w:br/>
        <w:t xml:space="preserve">               </w:t>
      </w:r>
      <w:r w:rsidR="00F07C07" w:rsidRPr="00A04F12">
        <w:rPr>
          <w:color w:val="333333"/>
        </w:rPr>
        <w:t>financial</w:t>
      </w:r>
      <w:r w:rsidRPr="00A04F12">
        <w:rPr>
          <w:color w:val="333333"/>
        </w:rPr>
        <w:t xml:space="preserve"> management, Manufacturing and warehousing management, Logistics etc.</w:t>
      </w:r>
    </w:p>
    <w:p w:rsidR="00517175" w:rsidRPr="00A04F12" w:rsidRDefault="00517175" w:rsidP="00BE7E59">
      <w:pPr>
        <w:pStyle w:val="NormalWeb"/>
        <w:shd w:val="clear" w:color="auto" w:fill="FFFFFF"/>
        <w:spacing w:after="0" w:line="480" w:lineRule="auto"/>
        <w:ind w:firstLine="720"/>
        <w:textAlignment w:val="baseline"/>
        <w:rPr>
          <w:color w:val="333333"/>
        </w:rPr>
      </w:pPr>
      <w:r w:rsidRPr="00A04F12">
        <w:rPr>
          <w:rStyle w:val="apple-converted-space"/>
          <w:b/>
          <w:bCs/>
          <w:color w:val="333333"/>
          <w:bdr w:val="none" w:sz="0" w:space="0" w:color="auto" w:frame="1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(ii) The advantages and disadvantages of your software</w:t>
      </w:r>
      <w:proofErr w:type="gramStart"/>
      <w:r w:rsidRPr="00A04F12">
        <w:rPr>
          <w:rStyle w:val="Strong"/>
          <w:color w:val="333333"/>
          <w:bdr w:val="none" w:sz="0" w:space="0" w:color="auto" w:frame="1"/>
        </w:rPr>
        <w:t>  </w:t>
      </w:r>
      <w:proofErr w:type="gramEnd"/>
      <w:r w:rsidR="00AC740E" w:rsidRPr="00A04F12">
        <w:rPr>
          <w:color w:val="333333"/>
        </w:rPr>
        <w:br/>
        <w:t xml:space="preserve">Gives a worldwide, ongoing perspective of information that can empower organizations to address concerns proactively and drive upgrades. Enhances monetary consistence with administrative benchmarks and diminishes risks. Robotizes </w:t>
      </w:r>
      <w:r w:rsidR="000F3B69" w:rsidRPr="00A04F12">
        <w:rPr>
          <w:color w:val="333333"/>
        </w:rPr>
        <w:t>central</w:t>
      </w:r>
      <w:r w:rsidR="00AC740E" w:rsidRPr="00A04F12">
        <w:rPr>
          <w:color w:val="333333"/>
        </w:rPr>
        <w:t xml:space="preserve"> business operations, for example, prompt money, request to-satisfaction, and get to-pay forms. Upgrades client benefit by giving one source to charging and relationship following.</w:t>
      </w:r>
      <w:r w:rsidRPr="00A04F12">
        <w:rPr>
          <w:b/>
          <w:bCs/>
          <w:color w:val="333333"/>
          <w:bdr w:val="none" w:sz="0" w:space="0" w:color="auto" w:frame="1"/>
        </w:rPr>
        <w:br/>
      </w:r>
      <w:r w:rsidRPr="00A04F12">
        <w:rPr>
          <w:rStyle w:val="Strong"/>
          <w:color w:val="333333"/>
          <w:bdr w:val="none" w:sz="0" w:space="0" w:color="auto" w:frame="1"/>
        </w:rPr>
        <w:t>       Advantages of ERP systems</w:t>
      </w:r>
    </w:p>
    <w:p w:rsidR="003D001D" w:rsidRDefault="003D001D" w:rsidP="003D001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>
        <w:rPr>
          <w:color w:val="333333"/>
        </w:rPr>
        <w:lastRenderedPageBreak/>
        <w:t>EPR improves the work process.</w:t>
      </w:r>
    </w:p>
    <w:p w:rsidR="003D001D" w:rsidRPr="003D001D" w:rsidRDefault="003D001D" w:rsidP="003D001D">
      <w:pPr>
        <w:pStyle w:val="NormalWeb"/>
        <w:shd w:val="clear" w:color="auto" w:fill="FFFFFF"/>
        <w:spacing w:after="0" w:line="480" w:lineRule="auto"/>
        <w:textAlignment w:val="baseline"/>
        <w:rPr>
          <w:color w:val="333333"/>
        </w:rPr>
      </w:pPr>
      <w:r w:rsidRPr="003D001D">
        <w:rPr>
          <w:color w:val="333333"/>
        </w:rPr>
        <w:t xml:space="preserve">Since ERP is a measured programming framework, </w:t>
      </w:r>
      <w:proofErr w:type="spellStart"/>
      <w:proofErr w:type="gramStart"/>
      <w:r w:rsidRPr="003D001D">
        <w:rPr>
          <w:color w:val="333333"/>
        </w:rPr>
        <w:t>its</w:t>
      </w:r>
      <w:proofErr w:type="spellEnd"/>
      <w:proofErr w:type="gramEnd"/>
      <w:r w:rsidRPr="003D001D">
        <w:rPr>
          <w:color w:val="333333"/>
        </w:rPr>
        <w:t xml:space="preserve"> conceivable to actualize either a couple of modules (or) numerous modules in view of the prerequisites of an association. On the off chance that more modules executed, the mix between different divisions might be better. </w:t>
      </w:r>
    </w:p>
    <w:p w:rsidR="003D001D" w:rsidRDefault="003D001D" w:rsidP="003D001D">
      <w:pPr>
        <w:pStyle w:val="NormalWeb"/>
        <w:shd w:val="clear" w:color="auto" w:fill="FFFFFF"/>
        <w:spacing w:after="0" w:line="480" w:lineRule="auto"/>
        <w:textAlignment w:val="baseline"/>
        <w:rPr>
          <w:color w:val="333333"/>
        </w:rPr>
      </w:pPr>
      <w:r w:rsidRPr="003D001D">
        <w:rPr>
          <w:color w:val="333333"/>
        </w:rPr>
        <w:t>Since a Database framework is executed on the backend to store all the data required by the ERP framework, it empowers brought together capacity/go do</w:t>
      </w:r>
      <w:r>
        <w:rPr>
          <w:color w:val="333333"/>
        </w:rPr>
        <w:t xml:space="preserve">wn of all venture information. </w:t>
      </w:r>
      <w:r w:rsidRPr="003D001D">
        <w:rPr>
          <w:color w:val="333333"/>
        </w:rPr>
        <w:t xml:space="preserve"> ERP frameworks are more secure as concentrated security strategies can be connected to them. Every one of the exchanges happening by means of the E</w:t>
      </w:r>
      <w:r>
        <w:rPr>
          <w:color w:val="333333"/>
        </w:rPr>
        <w:t>RP frameworks can be followed.</w:t>
      </w:r>
    </w:p>
    <w:p w:rsidR="003D001D" w:rsidRPr="003D001D" w:rsidRDefault="003D001D" w:rsidP="003D001D">
      <w:pPr>
        <w:pStyle w:val="NormalWeb"/>
        <w:shd w:val="clear" w:color="auto" w:fill="FFFFFF"/>
        <w:spacing w:after="0" w:line="480" w:lineRule="auto"/>
        <w:textAlignment w:val="baseline"/>
        <w:rPr>
          <w:color w:val="333333"/>
        </w:rPr>
      </w:pPr>
      <w:r w:rsidRPr="003D001D">
        <w:rPr>
          <w:color w:val="333333"/>
        </w:rPr>
        <w:t xml:space="preserve">ERP frameworks give better expansive </w:t>
      </w:r>
      <w:proofErr w:type="spellStart"/>
      <w:r w:rsidRPr="003D001D">
        <w:rPr>
          <w:color w:val="333333"/>
        </w:rPr>
        <w:t>perceivability</w:t>
      </w:r>
      <w:proofErr w:type="spellEnd"/>
      <w:r w:rsidRPr="003D001D">
        <w:rPr>
          <w:color w:val="333333"/>
        </w:rPr>
        <w:t xml:space="preserve"> and thus empower better/speedier coordinated effort over every one o</w:t>
      </w:r>
      <w:r>
        <w:rPr>
          <w:color w:val="333333"/>
        </w:rPr>
        <w:t>f the offices.</w:t>
      </w:r>
    </w:p>
    <w:p w:rsidR="003D001D" w:rsidRPr="003D001D" w:rsidRDefault="003D001D" w:rsidP="003D001D">
      <w:pPr>
        <w:pStyle w:val="NormalWeb"/>
        <w:shd w:val="clear" w:color="auto" w:fill="FFFFFF"/>
        <w:spacing w:after="0" w:line="480" w:lineRule="auto"/>
        <w:ind w:left="60"/>
        <w:textAlignment w:val="baseline"/>
        <w:rPr>
          <w:color w:val="333333"/>
        </w:rPr>
      </w:pPr>
      <w:r w:rsidRPr="003D001D">
        <w:rPr>
          <w:color w:val="333333"/>
        </w:rPr>
        <w:t xml:space="preserve">It is conceivable to coordinate different frameworks (like scanner tag </w:t>
      </w:r>
      <w:proofErr w:type="spellStart"/>
      <w:r w:rsidRPr="003D001D">
        <w:rPr>
          <w:color w:val="333333"/>
        </w:rPr>
        <w:t>peruser</w:t>
      </w:r>
      <w:proofErr w:type="spellEnd"/>
      <w:r w:rsidRPr="003D001D">
        <w:rPr>
          <w:color w:val="333333"/>
        </w:rPr>
        <w:t xml:space="preserve">, for instance) to the ERP framework through an API (Application Programing Interface). </w:t>
      </w:r>
    </w:p>
    <w:p w:rsidR="003D001D" w:rsidRPr="003D001D" w:rsidRDefault="003D001D" w:rsidP="003D001D">
      <w:pPr>
        <w:pStyle w:val="NormalWeb"/>
        <w:shd w:val="clear" w:color="auto" w:fill="FFFFFF"/>
        <w:spacing w:after="0" w:line="480" w:lineRule="auto"/>
        <w:textAlignment w:val="baseline"/>
        <w:rPr>
          <w:color w:val="333333"/>
        </w:rPr>
      </w:pPr>
      <w:r w:rsidRPr="003D001D">
        <w:rPr>
          <w:color w:val="333333"/>
        </w:rPr>
        <w:t>ERP frameworks make it less demanding for request following, stock following, income following, deals antic</w:t>
      </w:r>
      <w:r>
        <w:rPr>
          <w:color w:val="333333"/>
        </w:rPr>
        <w:t xml:space="preserve">ipating and related exercises. </w:t>
      </w:r>
    </w:p>
    <w:p w:rsidR="003D001D" w:rsidRDefault="003D001D" w:rsidP="003D001D">
      <w:pPr>
        <w:pStyle w:val="NormalWeb"/>
        <w:shd w:val="clear" w:color="auto" w:fill="FFFFFF"/>
        <w:spacing w:before="0" w:beforeAutospacing="0" w:after="0" w:afterAutospacing="0" w:line="480" w:lineRule="auto"/>
        <w:ind w:left="60"/>
        <w:textAlignment w:val="baseline"/>
        <w:rPr>
          <w:color w:val="333333"/>
        </w:rPr>
      </w:pPr>
      <w:r w:rsidRPr="003D001D">
        <w:rPr>
          <w:color w:val="333333"/>
        </w:rPr>
        <w:t xml:space="preserve"> ERP frameworks are particularly useful for overseeing all around scattered undertaking organizations, better.</w:t>
      </w:r>
    </w:p>
    <w:p w:rsidR="003D001D" w:rsidRDefault="00517175" w:rsidP="003D001D">
      <w:pPr>
        <w:pStyle w:val="NormalWeb"/>
        <w:shd w:val="clear" w:color="auto" w:fill="FFFFFF"/>
        <w:spacing w:before="0" w:beforeAutospacing="0" w:after="0" w:afterAutospacing="0" w:line="480" w:lineRule="auto"/>
        <w:ind w:left="60"/>
        <w:textAlignment w:val="baseline"/>
        <w:rPr>
          <w:color w:val="333333"/>
        </w:rPr>
      </w:pP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ERP helps in fast and timely decision making.</w:t>
      </w:r>
    </w:p>
    <w:p w:rsidR="003D001D" w:rsidRDefault="00517175" w:rsidP="003D001D">
      <w:pPr>
        <w:pStyle w:val="NormalWeb"/>
        <w:shd w:val="clear" w:color="auto" w:fill="FFFFFF"/>
        <w:spacing w:before="0" w:beforeAutospacing="0" w:after="0" w:afterAutospacing="0" w:line="480" w:lineRule="auto"/>
        <w:ind w:left="60"/>
        <w:textAlignment w:val="baseline"/>
        <w:rPr>
          <w:color w:val="333333"/>
        </w:rPr>
      </w:pPr>
      <w:r w:rsidRPr="003D001D">
        <w:rPr>
          <w:color w:val="333333"/>
        </w:rPr>
        <w:t xml:space="preserve">ERP provides </w:t>
      </w:r>
      <w:r w:rsidR="003D001D">
        <w:rPr>
          <w:color w:val="333333"/>
        </w:rPr>
        <w:t>timely and accurate information</w:t>
      </w:r>
    </w:p>
    <w:p w:rsidR="003D001D" w:rsidRDefault="00517175" w:rsidP="003D001D">
      <w:pPr>
        <w:pStyle w:val="NormalWeb"/>
        <w:shd w:val="clear" w:color="auto" w:fill="FFFFFF"/>
        <w:spacing w:before="0" w:beforeAutospacing="0" w:after="0" w:afterAutospacing="0" w:line="480" w:lineRule="auto"/>
        <w:ind w:left="60"/>
        <w:textAlignment w:val="baseline"/>
        <w:rPr>
          <w:color w:val="333333"/>
        </w:rPr>
      </w:pPr>
      <w:r w:rsidRPr="00A04F12">
        <w:rPr>
          <w:color w:val="333333"/>
        </w:rPr>
        <w:t>ERP increases customer response time.</w:t>
      </w:r>
    </w:p>
    <w:p w:rsidR="003D001D" w:rsidRDefault="00517175" w:rsidP="000F3B69">
      <w:pPr>
        <w:pStyle w:val="NormalWeb"/>
        <w:shd w:val="clear" w:color="auto" w:fill="FFFFFF"/>
        <w:spacing w:before="0" w:beforeAutospacing="0" w:after="0" w:afterAutospacing="0" w:line="480" w:lineRule="auto"/>
        <w:ind w:left="60"/>
        <w:textAlignment w:val="baseline"/>
        <w:rPr>
          <w:color w:val="333333"/>
        </w:rPr>
      </w:pPr>
      <w:r w:rsidRPr="00A04F12">
        <w:rPr>
          <w:color w:val="333333"/>
        </w:rPr>
        <w:t>ERP reduces paper work means provides more automation work.</w:t>
      </w:r>
    </w:p>
    <w:p w:rsidR="003D001D" w:rsidRDefault="00517175" w:rsidP="003D001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rPr>
          <w:rStyle w:val="apple-converted-space"/>
          <w:color w:val="333333"/>
        </w:rPr>
        <w:lastRenderedPageBreak/>
        <w:t>  </w:t>
      </w:r>
      <w:r w:rsidRPr="00A04F12">
        <w:rPr>
          <w:color w:val="333333"/>
        </w:rPr>
        <w:t>ERP improves efficiency, productivity and</w:t>
      </w:r>
      <w:r w:rsidR="00AC740E" w:rsidRPr="00A04F12">
        <w:rPr>
          <w:color w:val="333333"/>
        </w:rPr>
        <w:t xml:space="preserve"> </w:t>
      </w:r>
      <w:r w:rsidR="002103B4" w:rsidRPr="00A04F12">
        <w:rPr>
          <w:color w:val="333333"/>
        </w:rPr>
        <w:t>performance of an organization.</w:t>
      </w:r>
    </w:p>
    <w:p w:rsidR="003D001D" w:rsidRDefault="002103B4" w:rsidP="003D001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</w:pPr>
      <w:r w:rsidRPr="00A04F12">
        <w:t xml:space="preserve"> </w:t>
      </w:r>
      <w:r w:rsidR="00AC740E" w:rsidRPr="00A04F12">
        <w:t>Certain ERP sellers can extend their ERP framework</w:t>
      </w:r>
      <w:r w:rsidR="0093019A">
        <w:t xml:space="preserve">s to give Business </w:t>
      </w:r>
      <w:proofErr w:type="gramStart"/>
      <w:r w:rsidR="0093019A">
        <w:t>Intelligence</w:t>
      </w:r>
      <w:r w:rsidRPr="00A04F12">
        <w:t xml:space="preserve">  </w:t>
      </w:r>
      <w:r w:rsidR="00AC740E" w:rsidRPr="00A04F12">
        <w:t>functionalities</w:t>
      </w:r>
      <w:proofErr w:type="gramEnd"/>
      <w:r w:rsidR="00AC740E" w:rsidRPr="00A04F12">
        <w:t>, that can give general experiences on bu</w:t>
      </w:r>
      <w:r w:rsidRPr="00A04F12">
        <w:t xml:space="preserve">siness forms and distinguish  </w:t>
      </w:r>
      <w:r w:rsidR="00AC740E" w:rsidRPr="00A04F12">
        <w:t>potential r</w:t>
      </w:r>
      <w:r w:rsidR="0022057A">
        <w:t xml:space="preserve">egions of issues/enhancements </w:t>
      </w:r>
      <w:r w:rsidR="0022057A">
        <w:rPr>
          <w:rStyle w:val="selectable"/>
        </w:rPr>
        <w:t>(Wu &amp; Wang, 2007).</w:t>
      </w:r>
    </w:p>
    <w:p w:rsidR="003D001D" w:rsidRDefault="00AC740E" w:rsidP="003D001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</w:pPr>
      <w:r w:rsidRPr="00A04F12">
        <w:t xml:space="preserve"> Propelled e-trade coordination is conceivable with ERP frameworks – the greater part of them can deal with electronic request following/handling.</w:t>
      </w:r>
    </w:p>
    <w:p w:rsidR="002103B4" w:rsidRPr="003D001D" w:rsidRDefault="00AC740E" w:rsidP="003D001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t>There are different modules in an ERP framework like Finance/Accounts, Human Resource Management, Manufacturing, Marketing/Sales, Supply Chain/Warehouse Management, CRM, Project Management, and so on.</w:t>
      </w:r>
    </w:p>
    <w:p w:rsidR="0059076D" w:rsidRDefault="00AC740E" w:rsidP="0059076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4F12">
        <w:rPr>
          <w:rFonts w:ascii="Times New Roman" w:eastAsia="Times New Roman" w:hAnsi="Times New Roman" w:cs="Times New Roman"/>
          <w:sz w:val="24"/>
          <w:szCs w:val="24"/>
        </w:rPr>
        <w:t xml:space="preserve">Since ERP is a secluded programming framework, </w:t>
      </w:r>
      <w:proofErr w:type="spellStart"/>
      <w:proofErr w:type="gramStart"/>
      <w:r w:rsidRPr="00A04F12">
        <w:rPr>
          <w:rFonts w:ascii="Times New Roman" w:eastAsia="Times New Roman" w:hAnsi="Times New Roman" w:cs="Times New Roman"/>
          <w:sz w:val="24"/>
          <w:szCs w:val="24"/>
        </w:rPr>
        <w:t>its</w:t>
      </w:r>
      <w:proofErr w:type="spellEnd"/>
      <w:proofErr w:type="gramEnd"/>
      <w:r w:rsidRPr="00A04F12">
        <w:rPr>
          <w:rFonts w:ascii="Times New Roman" w:eastAsia="Times New Roman" w:hAnsi="Times New Roman" w:cs="Times New Roman"/>
          <w:sz w:val="24"/>
          <w:szCs w:val="24"/>
        </w:rPr>
        <w:t xml:space="preserve"> conceivable to execute either a couple of modules (or) numerous modules in light of the necessities of an association. In the event that more modules actualized, the coordination between di</w:t>
      </w:r>
      <w:r w:rsidR="00A04F12">
        <w:rPr>
          <w:rFonts w:ascii="Times New Roman" w:eastAsia="Times New Roman" w:hAnsi="Times New Roman" w:cs="Times New Roman"/>
          <w:sz w:val="24"/>
          <w:szCs w:val="24"/>
        </w:rPr>
        <w:t>fferent offices might be better.</w:t>
      </w:r>
    </w:p>
    <w:p w:rsidR="00695636" w:rsidRPr="00695636" w:rsidRDefault="00695636" w:rsidP="0059076D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95636">
        <w:rPr>
          <w:rFonts w:ascii="Times New Roman" w:eastAsia="Times New Roman" w:hAnsi="Times New Roman" w:cs="Times New Roman"/>
          <w:b/>
          <w:sz w:val="24"/>
          <w:szCs w:val="24"/>
        </w:rPr>
        <w:t>Characteristics of ERP</w:t>
      </w:r>
    </w:p>
    <w:p w:rsidR="0059076D" w:rsidRPr="0059076D" w:rsidRDefault="0059076D" w:rsidP="0059076D">
      <w:pPr>
        <w:spacing w:line="480" w:lineRule="auto"/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</w:pPr>
      <w:r w:rsidRPr="0059076D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 xml:space="preserve">ERP frameworks regularly incorporate the accompanying qualities: </w:t>
      </w:r>
    </w:p>
    <w:p w:rsidR="003D001D" w:rsidRPr="00695636" w:rsidRDefault="0059076D" w:rsidP="0059076D">
      <w:pPr>
        <w:spacing w:line="480" w:lineRule="auto"/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</w:pPr>
      <w:r w:rsidRPr="0059076D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>A coordinated framework that works in (or close) constant without depending on intermi</w:t>
      </w:r>
      <w:r w:rsidR="00695636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>ttent updates. “</w:t>
      </w:r>
      <w:r w:rsidRPr="0059076D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 xml:space="preserve">A typical database </w:t>
      </w:r>
      <w:r w:rsidR="00695636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 xml:space="preserve">that backings all applications. </w:t>
      </w:r>
      <w:r w:rsidRPr="0059076D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>A predictable look a</w:t>
      </w:r>
      <w:r w:rsidR="00695636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>nd feel crosswise over modules and e</w:t>
      </w:r>
      <w:r w:rsidRPr="0059076D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>stablishment of the framework with expand application/information reconciliation by the Information Technology (IT) office, gave the us</w:t>
      </w:r>
      <w:r w:rsidR="00695636">
        <w:rPr>
          <w:rFonts w:ascii="Times New Roman" w:hAnsi="Times New Roman" w:cs="Times New Roman"/>
          <w:bCs/>
          <w:color w:val="333333"/>
          <w:sz w:val="24"/>
          <w:szCs w:val="24"/>
          <w:bdr w:val="none" w:sz="0" w:space="0" w:color="auto" w:frame="1"/>
        </w:rPr>
        <w:t xml:space="preserve">age is not done in little steps” </w:t>
      </w:r>
      <w:r w:rsidR="00695636">
        <w:rPr>
          <w:rStyle w:val="selectable"/>
        </w:rPr>
        <w:t>(</w:t>
      </w:r>
      <w:proofErr w:type="spellStart"/>
      <w:r w:rsidR="00695636">
        <w:rPr>
          <w:rStyle w:val="selectable"/>
        </w:rPr>
        <w:t>Netsuite</w:t>
      </w:r>
      <w:proofErr w:type="spellEnd"/>
      <w:r w:rsidR="00695636">
        <w:rPr>
          <w:rStyle w:val="selectable"/>
        </w:rPr>
        <w:t>, 2016)</w:t>
      </w:r>
      <w:r w:rsidR="00695636">
        <w:rPr>
          <w:color w:val="222222"/>
          <w:shd w:val="clear" w:color="auto" w:fill="FFFFFF"/>
        </w:rPr>
        <w:t>.</w:t>
      </w:r>
      <w:r w:rsidR="00517175" w:rsidRPr="00A04F12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br/>
      </w:r>
      <w:r w:rsidR="00517175" w:rsidRPr="00A04F12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      Disadvantages of ERP system:</w:t>
      </w:r>
      <w:r w:rsidR="002103B4" w:rsidRPr="00A04F12">
        <w:rPr>
          <w:rFonts w:ascii="Times New Roman" w:hAnsi="Times New Roman" w:cs="Times New Roman"/>
          <w:color w:val="333333"/>
          <w:sz w:val="24"/>
          <w:szCs w:val="24"/>
        </w:rPr>
        <w:br/>
      </w:r>
    </w:p>
    <w:p w:rsidR="0059076D" w:rsidRDefault="0059076D" w:rsidP="0059076D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</w:rPr>
      </w:pPr>
    </w:p>
    <w:p w:rsidR="0059076D" w:rsidRDefault="0059076D" w:rsidP="0059076D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</w:rPr>
      </w:pPr>
    </w:p>
    <w:p w:rsidR="0059076D" w:rsidRDefault="0059076D" w:rsidP="0059076D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</w:rPr>
      </w:pPr>
    </w:p>
    <w:p w:rsidR="0059076D" w:rsidRDefault="0059076D" w:rsidP="0059076D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</w:rPr>
      </w:pPr>
    </w:p>
    <w:p w:rsidR="0059076D" w:rsidRDefault="0059076D" w:rsidP="0059076D">
      <w:pPr>
        <w:spacing w:line="480" w:lineRule="auto"/>
        <w:rPr>
          <w:color w:val="333333"/>
        </w:rPr>
      </w:pPr>
    </w:p>
    <w:p w:rsidR="003D001D" w:rsidRDefault="002103B4" w:rsidP="003D001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rPr>
          <w:color w:val="333333"/>
        </w:rPr>
        <w:t xml:space="preserve">ERP has too little </w:t>
      </w:r>
      <w:r w:rsidR="00F07C07" w:rsidRPr="00A04F12">
        <w:rPr>
          <w:color w:val="333333"/>
        </w:rPr>
        <w:t>customization</w:t>
      </w:r>
      <w:r w:rsidRPr="00A04F12">
        <w:rPr>
          <w:color w:val="333333"/>
        </w:rPr>
        <w:t xml:space="preserve"> which might nit </w:t>
      </w:r>
      <w:r w:rsidR="00F07C07" w:rsidRPr="00A04F12">
        <w:rPr>
          <w:color w:val="333333"/>
        </w:rPr>
        <w:t>integrate</w:t>
      </w:r>
      <w:r w:rsidRPr="00A04F12">
        <w:rPr>
          <w:color w:val="333333"/>
        </w:rPr>
        <w:t xml:space="preserve"> the ERP system with the business.</w:t>
      </w:r>
    </w:p>
    <w:p w:rsidR="002103B4" w:rsidRPr="00A04F12" w:rsidRDefault="0089502C" w:rsidP="003D001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rPr>
          <w:color w:val="333333"/>
        </w:rPr>
        <w:t>Participation of users for successful formulation and implementation of ERP hence exhaustive.</w:t>
      </w:r>
    </w:p>
    <w:p w:rsidR="0059076D" w:rsidRDefault="0089502C" w:rsidP="0059076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rPr>
          <w:color w:val="333333"/>
        </w:rPr>
        <w:t>Indirect costs due to ERP implementation like new IT upgrading the WAN.</w:t>
      </w:r>
    </w:p>
    <w:p w:rsidR="0089502C" w:rsidRPr="00A04F12" w:rsidRDefault="0089502C" w:rsidP="0059076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rPr>
          <w:color w:val="333333"/>
        </w:rPr>
        <w:t xml:space="preserve"> ERP is difficult to implement in decentralized organizations.</w:t>
      </w:r>
    </w:p>
    <w:p w:rsidR="00517175" w:rsidRPr="00A04F12" w:rsidRDefault="0089502C" w:rsidP="00BA7ACD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color w:val="333333"/>
        </w:rPr>
      </w:pPr>
      <w:r w:rsidRPr="00A04F12">
        <w:rPr>
          <w:color w:val="333333"/>
        </w:rPr>
        <w:t xml:space="preserve">Payback cost may not be realized immediately </w:t>
      </w:r>
      <w:r w:rsidR="0093019A">
        <w:rPr>
          <w:color w:val="333333"/>
        </w:rPr>
        <w:t>after ERP implementation.</w:t>
      </w:r>
      <w:r w:rsidR="00517175" w:rsidRPr="00A04F12">
        <w:rPr>
          <w:b/>
          <w:bCs/>
          <w:color w:val="333333"/>
          <w:bdr w:val="none" w:sz="0" w:space="0" w:color="auto" w:frame="1"/>
        </w:rPr>
        <w:br/>
      </w:r>
      <w:r w:rsidR="00517175" w:rsidRPr="00A04F12">
        <w:rPr>
          <w:rStyle w:val="Strong"/>
          <w:color w:val="333333"/>
          <w:bdr w:val="none" w:sz="0" w:space="0" w:color="auto" w:frame="1"/>
        </w:rPr>
        <w:t>   (iii) How the company will use it?          </w:t>
      </w:r>
      <w:r w:rsidR="00517175" w:rsidRPr="00A04F12">
        <w:rPr>
          <w:color w:val="333333"/>
        </w:rPr>
        <w:br/>
        <w:t>           ERP can be used to company as a Project management software which helps an organization to manage projects from starting to end,</w:t>
      </w:r>
      <w:r w:rsidR="00517175" w:rsidRPr="00A04F12">
        <w:rPr>
          <w:color w:val="333333"/>
        </w:rPr>
        <w:br/>
        <w:t>           and help employees to give their inputs in the process.</w:t>
      </w:r>
    </w:p>
    <w:p w:rsidR="00517175" w:rsidRPr="00A04F12" w:rsidRDefault="0022057A" w:rsidP="00BA7ACD">
      <w:pPr>
        <w:pStyle w:val="NormalWeb"/>
        <w:shd w:val="clear" w:color="auto" w:fill="FFFFFF"/>
        <w:spacing w:before="0" w:beforeAutospacing="0" w:after="240" w:afterAutospacing="0" w:line="480" w:lineRule="auto"/>
        <w:textAlignment w:val="baseline"/>
        <w:rPr>
          <w:color w:val="333333"/>
        </w:rPr>
      </w:pPr>
      <w:r>
        <w:rPr>
          <w:color w:val="333333"/>
        </w:rPr>
        <w:t xml:space="preserve">         </w:t>
      </w:r>
      <w:r w:rsidR="00517175" w:rsidRPr="00A04F12">
        <w:rPr>
          <w:color w:val="333333"/>
        </w:rPr>
        <w:t xml:space="preserve"> EPR can be used as Project application software which helps an organization in scheduling, planning, Cost control, budget management,</w:t>
      </w:r>
      <w:r w:rsidR="00517175" w:rsidRPr="00A04F12">
        <w:rPr>
          <w:color w:val="333333"/>
        </w:rPr>
        <w:br/>
        <w:t>           resource allocation, collaboration, quality management documentation and administration and so on.</w:t>
      </w:r>
      <w:r w:rsidR="00517175" w:rsidRPr="00A04F12">
        <w:rPr>
          <w:b/>
          <w:bCs/>
          <w:color w:val="333333"/>
          <w:bdr w:val="none" w:sz="0" w:space="0" w:color="auto" w:frame="1"/>
        </w:rPr>
        <w:br/>
      </w:r>
      <w:r w:rsidR="00517175" w:rsidRPr="00A04F12">
        <w:rPr>
          <w:rStyle w:val="Strong"/>
          <w:color w:val="333333"/>
          <w:bdr w:val="none" w:sz="0" w:space="0" w:color="auto" w:frame="1"/>
        </w:rPr>
        <w:t xml:space="preserve">   </w:t>
      </w:r>
      <w:proofErr w:type="gramStart"/>
      <w:r w:rsidR="00517175" w:rsidRPr="00A04F12">
        <w:rPr>
          <w:rStyle w:val="Strong"/>
          <w:color w:val="333333"/>
          <w:bdr w:val="none" w:sz="0" w:space="0" w:color="auto" w:frame="1"/>
        </w:rPr>
        <w:t>(iv) Why</w:t>
      </w:r>
      <w:proofErr w:type="gramEnd"/>
      <w:r w:rsidR="00517175" w:rsidRPr="00A04F12">
        <w:rPr>
          <w:rStyle w:val="Strong"/>
          <w:color w:val="333333"/>
          <w:bdr w:val="none" w:sz="0" w:space="0" w:color="auto" w:frame="1"/>
        </w:rPr>
        <w:t xml:space="preserve"> it is necessary? </w:t>
      </w:r>
      <w:proofErr w:type="gramStart"/>
      <w:r w:rsidR="00517175" w:rsidRPr="00A04F12">
        <w:rPr>
          <w:rStyle w:val="Strong"/>
          <w:color w:val="333333"/>
          <w:bdr w:val="none" w:sz="0" w:space="0" w:color="auto" w:frame="1"/>
        </w:rPr>
        <w:t>and</w:t>
      </w:r>
      <w:proofErr w:type="gramEnd"/>
    </w:p>
    <w:p w:rsidR="00517175" w:rsidRPr="00A04F12" w:rsidRDefault="00517175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color w:val="333333"/>
        </w:rPr>
        <w:t>           The main aim of using ERP software is to handle all aspects and complexities and to control the costs.</w:t>
      </w:r>
      <w:r w:rsidRPr="00A04F12">
        <w:rPr>
          <w:b/>
          <w:bCs/>
          <w:color w:val="333333"/>
          <w:bdr w:val="none" w:sz="0" w:space="0" w:color="auto" w:frame="1"/>
        </w:rPr>
        <w:br/>
      </w:r>
      <w:r w:rsidRPr="00A04F12">
        <w:rPr>
          <w:rStyle w:val="Strong"/>
          <w:color w:val="333333"/>
          <w:bdr w:val="none" w:sz="0" w:space="0" w:color="auto" w:frame="1"/>
        </w:rPr>
        <w:t>   (v) How this implementation will meet the company’s budgeting needs?</w:t>
      </w:r>
      <w:r w:rsidRPr="00A04F12">
        <w:rPr>
          <w:color w:val="333333"/>
        </w:rPr>
        <w:br/>
        <w:t>       ERP is implementation by five major stages and are follows:</w:t>
      </w:r>
    </w:p>
    <w:p w:rsidR="00517175" w:rsidRPr="00A04F12" w:rsidRDefault="00517175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rStyle w:val="Strong"/>
          <w:color w:val="333333"/>
          <w:bdr w:val="none" w:sz="0" w:space="0" w:color="auto" w:frame="1"/>
        </w:rPr>
        <w:lastRenderedPageBreak/>
        <w:t>       01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Structured planning: is the most important phase where project team is selected, present</w:t>
      </w:r>
      <w:r w:rsidR="0093019A">
        <w:rPr>
          <w:color w:val="333333"/>
        </w:rPr>
        <w:t xml:space="preserve"> business processes are studied,</w:t>
      </w:r>
      <w:r w:rsidRPr="00A04F12">
        <w:rPr>
          <w:color w:val="333333"/>
        </w:rPr>
        <w:t>  information flow from within and outside the organization are scrutinized objectives are set.</w:t>
      </w:r>
    </w:p>
    <w:p w:rsidR="00517175" w:rsidRPr="00A04F12" w:rsidRDefault="00517175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rStyle w:val="Strong"/>
          <w:color w:val="333333"/>
          <w:bdr w:val="none" w:sz="0" w:space="0" w:color="auto" w:frame="1"/>
        </w:rPr>
        <w:t>       02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Process assessment: at this stage software capabilities are examined, present business processes are studied and standards are set.</w:t>
      </w:r>
    </w:p>
    <w:p w:rsidR="00517175" w:rsidRPr="00A04F12" w:rsidRDefault="00517175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rStyle w:val="Strong"/>
          <w:color w:val="333333"/>
          <w:bdr w:val="none" w:sz="0" w:space="0" w:color="auto" w:frame="1"/>
        </w:rPr>
        <w:t>       03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Data compilation and cleanups: at this stage important data are that are needed are collected and stored in the database.</w:t>
      </w:r>
    </w:p>
    <w:p w:rsidR="00517175" w:rsidRPr="00A04F12" w:rsidRDefault="00517175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color w:val="333333"/>
        </w:rPr>
        <w:t>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    04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Education and testing: at this stage database are tested and checked and users are trained about the software mechanism.</w:t>
      </w:r>
    </w:p>
    <w:p w:rsidR="00517175" w:rsidRPr="00A04F12" w:rsidRDefault="00517175" w:rsidP="00BE7E59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333333"/>
        </w:rPr>
      </w:pPr>
      <w:r w:rsidRPr="00A04F12">
        <w:rPr>
          <w:color w:val="333333"/>
        </w:rPr>
        <w:t>  </w:t>
      </w:r>
      <w:r w:rsidRPr="00A04F12">
        <w:rPr>
          <w:rStyle w:val="apple-converted-space"/>
          <w:color w:val="333333"/>
        </w:rPr>
        <w:t> </w:t>
      </w:r>
      <w:r w:rsidRPr="00A04F12">
        <w:rPr>
          <w:rStyle w:val="Strong"/>
          <w:color w:val="333333"/>
          <w:bdr w:val="none" w:sz="0" w:space="0" w:color="auto" w:frame="1"/>
        </w:rPr>
        <w:t>    05.</w:t>
      </w:r>
      <w:r w:rsidRPr="00A04F12">
        <w:rPr>
          <w:rStyle w:val="apple-converted-space"/>
          <w:color w:val="333333"/>
        </w:rPr>
        <w:t> </w:t>
      </w:r>
      <w:r w:rsidRPr="00A04F12">
        <w:rPr>
          <w:color w:val="333333"/>
        </w:rPr>
        <w:t>Usage and evaluation: is the final stage where the systems are regularly checked by project team for an</w:t>
      </w:r>
      <w:r w:rsidR="00A04F12">
        <w:rPr>
          <w:color w:val="333333"/>
        </w:rPr>
        <w:t>y loopholes or drawbacks.</w:t>
      </w:r>
      <w:r w:rsidRPr="00A04F12">
        <w:rPr>
          <w:color w:val="333333"/>
        </w:rPr>
        <w:br/>
        <w:t>       All these major stages meets the company budgeting needs.</w:t>
      </w:r>
    </w:p>
    <w:p w:rsidR="00334CC2" w:rsidRPr="00334CC2" w:rsidRDefault="00334CC2" w:rsidP="0022057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34CC2">
        <w:rPr>
          <w:rFonts w:ascii="Times New Roman" w:hAnsi="Times New Roman" w:cs="Times New Roman"/>
          <w:sz w:val="24"/>
          <w:szCs w:val="24"/>
        </w:rPr>
        <w:t>Receiving the most in return is not a</w:t>
      </w:r>
      <w:r>
        <w:rPr>
          <w:rFonts w:ascii="Times New Roman" w:hAnsi="Times New Roman" w:cs="Times New Roman"/>
          <w:sz w:val="24"/>
          <w:szCs w:val="24"/>
        </w:rPr>
        <w:t xml:space="preserve"> one-shot exertion, yet rather </w:t>
      </w:r>
      <w:r w:rsidRPr="00334CC2">
        <w:rPr>
          <w:rFonts w:ascii="Times New Roman" w:hAnsi="Times New Roman" w:cs="Times New Roman"/>
          <w:sz w:val="24"/>
          <w:szCs w:val="24"/>
        </w:rPr>
        <w:t xml:space="preserve">a constant and developing procedure. Included is </w:t>
      </w:r>
      <w:r>
        <w:rPr>
          <w:rFonts w:ascii="Times New Roman" w:hAnsi="Times New Roman" w:cs="Times New Roman"/>
          <w:sz w:val="24"/>
          <w:szCs w:val="24"/>
        </w:rPr>
        <w:t xml:space="preserve">not only the IT </w:t>
      </w:r>
      <w:r w:rsidRPr="00334CC2">
        <w:rPr>
          <w:rFonts w:ascii="Times New Roman" w:hAnsi="Times New Roman" w:cs="Times New Roman"/>
          <w:sz w:val="24"/>
          <w:szCs w:val="24"/>
        </w:rPr>
        <w:t xml:space="preserve">venture, additionally how an </w:t>
      </w:r>
      <w:r>
        <w:rPr>
          <w:rFonts w:ascii="Times New Roman" w:hAnsi="Times New Roman" w:cs="Times New Roman"/>
          <w:sz w:val="24"/>
          <w:szCs w:val="24"/>
        </w:rPr>
        <w:t xml:space="preserve">organization approaches change </w:t>
      </w:r>
      <w:r w:rsidRPr="00334CC2">
        <w:rPr>
          <w:rFonts w:ascii="Times New Roman" w:hAnsi="Times New Roman" w:cs="Times New Roman"/>
          <w:sz w:val="24"/>
          <w:szCs w:val="24"/>
        </w:rPr>
        <w:t>openings in support of its busine</w:t>
      </w:r>
      <w:r>
        <w:rPr>
          <w:rFonts w:ascii="Times New Roman" w:hAnsi="Times New Roman" w:cs="Times New Roman"/>
          <w:sz w:val="24"/>
          <w:szCs w:val="24"/>
        </w:rPr>
        <w:t xml:space="preserve">ss procedure and destinations, </w:t>
      </w:r>
      <w:r w:rsidRPr="00334CC2">
        <w:rPr>
          <w:rFonts w:ascii="Times New Roman" w:hAnsi="Times New Roman" w:cs="Times New Roman"/>
          <w:sz w:val="24"/>
          <w:szCs w:val="24"/>
        </w:rPr>
        <w:t>business proce</w:t>
      </w:r>
      <w:r>
        <w:rPr>
          <w:rFonts w:ascii="Times New Roman" w:hAnsi="Times New Roman" w:cs="Times New Roman"/>
          <w:sz w:val="24"/>
          <w:szCs w:val="24"/>
        </w:rPr>
        <w:t xml:space="preserve">dures, and esteem evaluations. </w:t>
      </w:r>
      <w:r w:rsidRPr="00334CC2">
        <w:rPr>
          <w:rFonts w:ascii="Times New Roman" w:hAnsi="Times New Roman" w:cs="Times New Roman"/>
          <w:sz w:val="24"/>
          <w:szCs w:val="24"/>
        </w:rPr>
        <w:t>KPI is an apparatus that can be utilized t</w:t>
      </w:r>
      <w:r>
        <w:rPr>
          <w:rFonts w:ascii="Times New Roman" w:hAnsi="Times New Roman" w:cs="Times New Roman"/>
          <w:sz w:val="24"/>
          <w:szCs w:val="24"/>
        </w:rPr>
        <w:t xml:space="preserve">o gauge the ERP frameworks and </w:t>
      </w:r>
      <w:r w:rsidRPr="00334CC2">
        <w:rPr>
          <w:rFonts w:ascii="Times New Roman" w:hAnsi="Times New Roman" w:cs="Times New Roman"/>
          <w:sz w:val="24"/>
          <w:szCs w:val="24"/>
        </w:rPr>
        <w:t>handle execution. Once an ass</w:t>
      </w:r>
      <w:r>
        <w:rPr>
          <w:rFonts w:ascii="Times New Roman" w:hAnsi="Times New Roman" w:cs="Times New Roman"/>
          <w:sz w:val="24"/>
          <w:szCs w:val="24"/>
        </w:rPr>
        <w:t xml:space="preserve">ociation has characterized its </w:t>
      </w:r>
      <w:r w:rsidRPr="00334CC2">
        <w:rPr>
          <w:rFonts w:ascii="Times New Roman" w:hAnsi="Times New Roman" w:cs="Times New Roman"/>
          <w:sz w:val="24"/>
          <w:szCs w:val="24"/>
        </w:rPr>
        <w:t>operational and key objectives</w:t>
      </w:r>
      <w:r>
        <w:rPr>
          <w:rFonts w:ascii="Times New Roman" w:hAnsi="Times New Roman" w:cs="Times New Roman"/>
          <w:sz w:val="24"/>
          <w:szCs w:val="24"/>
        </w:rPr>
        <w:t xml:space="preserve">, advance can be measured. The </w:t>
      </w:r>
      <w:r w:rsidRPr="00334CC2">
        <w:rPr>
          <w:rFonts w:ascii="Times New Roman" w:hAnsi="Times New Roman" w:cs="Times New Roman"/>
          <w:sz w:val="24"/>
          <w:szCs w:val="24"/>
        </w:rPr>
        <w:t>estimation of KPIs is a quantifiable estimation that ref</w:t>
      </w:r>
      <w:r>
        <w:rPr>
          <w:rFonts w:ascii="Times New Roman" w:hAnsi="Times New Roman" w:cs="Times New Roman"/>
          <w:sz w:val="24"/>
          <w:szCs w:val="24"/>
        </w:rPr>
        <w:t xml:space="preserve">lects basic </w:t>
      </w:r>
      <w:r w:rsidRPr="00334CC2">
        <w:rPr>
          <w:rFonts w:ascii="Times New Roman" w:hAnsi="Times New Roman" w:cs="Times New Roman"/>
          <w:sz w:val="24"/>
          <w:szCs w:val="24"/>
        </w:rPr>
        <w:t>achievement variables of an associat</w:t>
      </w:r>
      <w:r w:rsidR="0022057A">
        <w:rPr>
          <w:rFonts w:ascii="Times New Roman" w:hAnsi="Times New Roman" w:cs="Times New Roman"/>
          <w:sz w:val="24"/>
          <w:szCs w:val="24"/>
        </w:rPr>
        <w:t>ion.</w:t>
      </w:r>
      <w:r w:rsidR="0022057A" w:rsidRPr="0022057A">
        <w:t xml:space="preserve"> </w:t>
      </w:r>
      <w:r w:rsidR="0022057A">
        <w:rPr>
          <w:rStyle w:val="selectable"/>
        </w:rPr>
        <w:t xml:space="preserve">(Wu &amp; Wang, 2007). </w:t>
      </w:r>
      <w:r w:rsidR="0022057A">
        <w:rPr>
          <w:rFonts w:ascii="Times New Roman" w:hAnsi="Times New Roman" w:cs="Times New Roman"/>
          <w:sz w:val="24"/>
          <w:szCs w:val="24"/>
        </w:rPr>
        <w:t xml:space="preserve">KPIs are built up earlier </w:t>
      </w:r>
      <w:r w:rsidRPr="00334CC2">
        <w:rPr>
          <w:rFonts w:ascii="Times New Roman" w:hAnsi="Times New Roman" w:cs="Times New Roman"/>
          <w:sz w:val="24"/>
          <w:szCs w:val="24"/>
        </w:rPr>
        <w:t>to the ERP execution and</w:t>
      </w:r>
      <w:r w:rsidR="0022057A">
        <w:rPr>
          <w:rFonts w:ascii="Times New Roman" w:hAnsi="Times New Roman" w:cs="Times New Roman"/>
          <w:sz w:val="24"/>
          <w:szCs w:val="24"/>
        </w:rPr>
        <w:t xml:space="preserve"> will vary contingent upon the </w:t>
      </w:r>
      <w:r w:rsidRPr="00334CC2">
        <w:rPr>
          <w:rFonts w:ascii="Times New Roman" w:hAnsi="Times New Roman" w:cs="Times New Roman"/>
          <w:sz w:val="24"/>
          <w:szCs w:val="24"/>
        </w:rPr>
        <w:t xml:space="preserve">association. For instance, a KPI could be characterized to gauge </w:t>
      </w:r>
    </w:p>
    <w:p w:rsidR="00446237" w:rsidRDefault="00334CC2" w:rsidP="002205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4CC2">
        <w:rPr>
          <w:rFonts w:ascii="Times New Roman" w:hAnsi="Times New Roman" w:cs="Times New Roman"/>
          <w:sz w:val="24"/>
          <w:szCs w:val="24"/>
        </w:rPr>
        <w:lastRenderedPageBreak/>
        <w:t>a) rate of payable solicitations that don't coord</w:t>
      </w:r>
      <w:r w:rsidR="0022057A">
        <w:rPr>
          <w:rFonts w:ascii="Times New Roman" w:hAnsi="Times New Roman" w:cs="Times New Roman"/>
          <w:sz w:val="24"/>
          <w:szCs w:val="24"/>
        </w:rPr>
        <w:t xml:space="preserve">inate a buy </w:t>
      </w:r>
      <w:r w:rsidRPr="00334CC2">
        <w:rPr>
          <w:rFonts w:ascii="Times New Roman" w:hAnsi="Times New Roman" w:cs="Times New Roman"/>
          <w:sz w:val="24"/>
          <w:szCs w:val="24"/>
        </w:rPr>
        <w:t>arrange, b) exactness of procurement requests that are gotten without deformity, finish, and on time, or c) slipped by time for request endorsement.</w:t>
      </w:r>
    </w:p>
    <w:p w:rsidR="00446237" w:rsidRDefault="00446237" w:rsidP="00BE7E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46237" w:rsidRDefault="00446237" w:rsidP="00BE7E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46237" w:rsidRDefault="00446237" w:rsidP="00BE7E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46237" w:rsidRDefault="00446237" w:rsidP="00BE7E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46237" w:rsidRDefault="00446237" w:rsidP="00BE7E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46237" w:rsidRDefault="00446237" w:rsidP="00BE7E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3019A" w:rsidRDefault="0093019A" w:rsidP="00930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3019A" w:rsidRDefault="0093019A" w:rsidP="009301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2057A" w:rsidRDefault="0022057A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517175" w:rsidRDefault="00446237" w:rsidP="00BE7E5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:</w:t>
      </w:r>
    </w:p>
    <w:p w:rsidR="00446237" w:rsidRDefault="00243CF6" w:rsidP="0022057A">
      <w:pPr>
        <w:spacing w:line="480" w:lineRule="auto"/>
        <w:ind w:firstLine="720"/>
        <w:rPr>
          <w:rStyle w:val="selectable"/>
        </w:rPr>
      </w:pPr>
      <w:proofErr w:type="spellStart"/>
      <w:r>
        <w:rPr>
          <w:rStyle w:val="selectable"/>
        </w:rPr>
        <w:t>Netsuite</w:t>
      </w:r>
      <w:proofErr w:type="spellEnd"/>
      <w:proofErr w:type="gramStart"/>
      <w:r>
        <w:rPr>
          <w:rStyle w:val="selectable"/>
        </w:rPr>
        <w:t>,.</w:t>
      </w:r>
      <w:proofErr w:type="gramEnd"/>
      <w:r>
        <w:rPr>
          <w:rStyle w:val="selectable"/>
        </w:rPr>
        <w:t xml:space="preserve"> (2016). </w:t>
      </w:r>
      <w:r>
        <w:rPr>
          <w:rStyle w:val="selectable"/>
          <w:i/>
          <w:iCs/>
        </w:rPr>
        <w:t>Do you know what ERP is? Learn how ERP can help your business with this informative article</w:t>
      </w:r>
      <w:r>
        <w:rPr>
          <w:rStyle w:val="selectable"/>
        </w:rPr>
        <w:t xml:space="preserve">. </w:t>
      </w:r>
      <w:r>
        <w:rPr>
          <w:rStyle w:val="selectable"/>
          <w:i/>
          <w:iCs/>
        </w:rPr>
        <w:t>NetSuite.com</w:t>
      </w:r>
      <w:r>
        <w:rPr>
          <w:rStyle w:val="selectable"/>
        </w:rPr>
        <w:t xml:space="preserve">. Retrieved 21 October 2016, from </w:t>
      </w:r>
      <w:hyperlink r:id="rId8" w:history="1">
        <w:r w:rsidR="0022057A" w:rsidRPr="00B84543">
          <w:rPr>
            <w:rStyle w:val="Hyperlink"/>
          </w:rPr>
          <w:t>http://www.netsuite.com/portal/resource/articles/erp/what-is-erp.shtml</w:t>
        </w:r>
      </w:hyperlink>
    </w:p>
    <w:p w:rsidR="0022057A" w:rsidRPr="0022057A" w:rsidRDefault="0022057A" w:rsidP="0022057A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Style w:val="selectable"/>
        </w:rPr>
        <w:t xml:space="preserve">Wu, J. &amp; Wang, Y. (2007). Measuring ERP success: The key-users’ viewpoint of the ERP to produce a viable IS in the organization. </w:t>
      </w:r>
      <w:r>
        <w:rPr>
          <w:rStyle w:val="selectable"/>
          <w:i/>
          <w:iCs/>
        </w:rPr>
        <w:t xml:space="preserve">Computers </w:t>
      </w:r>
      <w:proofErr w:type="gramStart"/>
      <w:r>
        <w:rPr>
          <w:rStyle w:val="selectable"/>
          <w:i/>
          <w:iCs/>
        </w:rPr>
        <w:t>In</w:t>
      </w:r>
      <w:proofErr w:type="gramEnd"/>
      <w:r>
        <w:rPr>
          <w:rStyle w:val="selectable"/>
          <w:i/>
          <w:iCs/>
        </w:rPr>
        <w:t xml:space="preserve"> Human Behavior</w:t>
      </w:r>
      <w:r>
        <w:rPr>
          <w:rStyle w:val="selectable"/>
        </w:rPr>
        <w:t xml:space="preserve">, </w:t>
      </w:r>
      <w:r>
        <w:rPr>
          <w:rStyle w:val="selectable"/>
          <w:i/>
          <w:iCs/>
        </w:rPr>
        <w:t>23</w:t>
      </w:r>
      <w:r>
        <w:rPr>
          <w:rStyle w:val="selectable"/>
        </w:rPr>
        <w:t>(3), 1582-1596. http://dx.doi.org/10.1016/j.chb.2005.07.005</w:t>
      </w:r>
    </w:p>
    <w:sectPr w:rsidR="0022057A" w:rsidRPr="0022057A" w:rsidSect="0067737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7968" w:rsidRDefault="004F7968" w:rsidP="0067737F">
      <w:pPr>
        <w:spacing w:after="0" w:line="240" w:lineRule="auto"/>
      </w:pPr>
      <w:r>
        <w:separator/>
      </w:r>
    </w:p>
  </w:endnote>
  <w:endnote w:type="continuationSeparator" w:id="0">
    <w:p w:rsidR="004F7968" w:rsidRDefault="004F7968" w:rsidP="00677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7968" w:rsidRDefault="004F7968" w:rsidP="0067737F">
      <w:pPr>
        <w:spacing w:after="0" w:line="240" w:lineRule="auto"/>
      </w:pPr>
      <w:r>
        <w:separator/>
      </w:r>
    </w:p>
  </w:footnote>
  <w:footnote w:type="continuationSeparator" w:id="0">
    <w:p w:rsidR="004F7968" w:rsidRDefault="004F7968" w:rsidP="006773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4656" w:rsidRDefault="004B4656" w:rsidP="004B4656">
    <w:pPr>
      <w:pStyle w:val="Header"/>
    </w:pPr>
    <w:r>
      <w:t>COMPUTER SCIENCE</w:t>
    </w:r>
    <w:r>
      <w:tab/>
    </w:r>
    <w:r>
      <w:tab/>
    </w:r>
    <w:sdt>
      <w:sdtPr>
        <w:id w:val="3165385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54E8">
          <w:rPr>
            <w:noProof/>
          </w:rPr>
          <w:t>7</w:t>
        </w:r>
        <w:r>
          <w:rPr>
            <w:noProof/>
          </w:rPr>
          <w:fldChar w:fldCharType="end"/>
        </w:r>
      </w:sdtContent>
    </w:sdt>
  </w:p>
  <w:p w:rsidR="004B4656" w:rsidRDefault="004B46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37F" w:rsidRDefault="0067737F">
    <w:pPr>
      <w:pStyle w:val="Header"/>
    </w:pPr>
    <w:r>
      <w:tab/>
    </w:r>
    <w:r>
      <w:tab/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7C6128"/>
    <w:multiLevelType w:val="hybridMultilevel"/>
    <w:tmpl w:val="EFB21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2D44EA"/>
    <w:multiLevelType w:val="hybridMultilevel"/>
    <w:tmpl w:val="1CA40DB8"/>
    <w:lvl w:ilvl="0" w:tplc="39C81286">
      <w:start w:val="1"/>
      <w:numFmt w:val="decimalZero"/>
      <w:lvlText w:val="%1."/>
      <w:lvlJc w:val="left"/>
      <w:pPr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srA0szQzNjU1sDBS0lEKTi0uzszPAykwrAUA8ZzC7SwAAAA="/>
  </w:docVars>
  <w:rsids>
    <w:rsidRoot w:val="00211658"/>
    <w:rsid w:val="000F3B69"/>
    <w:rsid w:val="001B345F"/>
    <w:rsid w:val="002103B4"/>
    <w:rsid w:val="00211658"/>
    <w:rsid w:val="0022057A"/>
    <w:rsid w:val="00243CF6"/>
    <w:rsid w:val="00334CC2"/>
    <w:rsid w:val="003D001D"/>
    <w:rsid w:val="00432C21"/>
    <w:rsid w:val="00446237"/>
    <w:rsid w:val="004B4656"/>
    <w:rsid w:val="004F7968"/>
    <w:rsid w:val="00517175"/>
    <w:rsid w:val="00517228"/>
    <w:rsid w:val="005654E8"/>
    <w:rsid w:val="00581D8D"/>
    <w:rsid w:val="0059076D"/>
    <w:rsid w:val="0067737F"/>
    <w:rsid w:val="00695636"/>
    <w:rsid w:val="0089502C"/>
    <w:rsid w:val="00915BAD"/>
    <w:rsid w:val="0093019A"/>
    <w:rsid w:val="00994D6D"/>
    <w:rsid w:val="00A04F12"/>
    <w:rsid w:val="00A8377B"/>
    <w:rsid w:val="00AC740E"/>
    <w:rsid w:val="00B93323"/>
    <w:rsid w:val="00BA7ACD"/>
    <w:rsid w:val="00BE7E59"/>
    <w:rsid w:val="00EA66C4"/>
    <w:rsid w:val="00EB1E37"/>
    <w:rsid w:val="00F0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0ADC23A-C0A0-4668-9212-9A05F0D6C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11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1658"/>
    <w:rPr>
      <w:b/>
      <w:bCs/>
    </w:rPr>
  </w:style>
  <w:style w:type="character" w:customStyle="1" w:styleId="apple-converted-space">
    <w:name w:val="apple-converted-space"/>
    <w:basedOn w:val="DefaultParagraphFont"/>
    <w:rsid w:val="00211658"/>
  </w:style>
  <w:style w:type="paragraph" w:styleId="Header">
    <w:name w:val="header"/>
    <w:basedOn w:val="Normal"/>
    <w:link w:val="HeaderChar"/>
    <w:uiPriority w:val="99"/>
    <w:unhideWhenUsed/>
    <w:rsid w:val="00677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37F"/>
  </w:style>
  <w:style w:type="paragraph" w:styleId="Footer">
    <w:name w:val="footer"/>
    <w:basedOn w:val="Normal"/>
    <w:link w:val="FooterChar"/>
    <w:uiPriority w:val="99"/>
    <w:unhideWhenUsed/>
    <w:rsid w:val="00677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37F"/>
  </w:style>
  <w:style w:type="character" w:customStyle="1" w:styleId="selectable">
    <w:name w:val="selectable"/>
    <w:basedOn w:val="DefaultParagraphFont"/>
    <w:rsid w:val="00243CF6"/>
  </w:style>
  <w:style w:type="character" w:styleId="Hyperlink">
    <w:name w:val="Hyperlink"/>
    <w:basedOn w:val="DefaultParagraphFont"/>
    <w:uiPriority w:val="99"/>
    <w:unhideWhenUsed/>
    <w:rsid w:val="0022057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2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tsuite.com/portal/resource/articles/erp/what-is-erp.s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8ACFB-062D-40D6-81C6-64B79EE3E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1435</Words>
  <Characters>818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um ziyad</cp:lastModifiedBy>
  <cp:revision>4</cp:revision>
  <dcterms:created xsi:type="dcterms:W3CDTF">2016-10-21T17:33:00Z</dcterms:created>
  <dcterms:modified xsi:type="dcterms:W3CDTF">2016-10-21T18:56:00Z</dcterms:modified>
</cp:coreProperties>
</file>